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ลายเป็นที่รู้จักในโลกออนไลน์อย่างกว้างขวางจากฝีเท้าที่เก่งกาจและความน่ารักสมวัย ด้วยความที่ทั้งคู่มีคุณตาเป็นนักตะกร้อและคุณพ่อชอบเล่นฟุตบอล นั่นจึงไม่แปลกใจเลยที่จะไปสบายจะได้แรงบันดาลใจและสายเลือดกีฬาที่เต็มเปี่ยมจาก 2 ฮีโร่ของพวกเธอ นักร้องทุ่มเทฝึกซ้อมให้กับกีฬาที่พวกเธอรักอย่างเต็มที่ ที่สำคัญทั้ง spike ยังเล่นฟุตบอลด้วยความสุขและทัศนคติพี่ยอด ซึ่งเป็นสิ่งสำคัญสำหรับฟุตบอลเยาวชนโดยมีกำลังใจสำคัญจากครอบครัวที่พร้อมสนับสนุน 2 สาวน้อย 38 นี้อย่างเต็มที่ เออเห็นพ่อแต่ตอนนี้ก็พี่ๆในหมู่บ้านเล่นค่ะก็เลยอยากเล่น ลองเล่นแล้วก็เล่นที่บ้านด้วย ก็เลย สนุกดีค่ะหนูก็เลยไป แล้วมันสนุกด้วยค่ะได้เจอเพื่อนด้วยกันบ้างหรือไม่ก็บอกว่า สู้ๆพัฒนาการฝึกซ้อม ไม่เคยได้ยินเขาบ่นเลยค่ะเขาจะสนุกจะชอบค่ะที่ได้มามาเล่นกับเพื่อน ไปเจอเพื่อนน่ะค่ะ ชายจะกินเก่งๆเจอเพื่อนก็จะมีเพื่อนเยอะขึ้นหาตังค์ทีไหมคะเอาก็ได้มิตรภาพ ด้วยค่ะได้เพื่อนแต่ก่อนมันเราก็ยัง ไม่สนิทใจแต่ว่าเขาพัฒนาให้เรา ทำงานมาเปรี้ยดันเขาความสามารถของเขาให้เราได้เห็นก็ทำได้ อนาคตอาจจะติดทีมชาติก็จะดันครับอยู่ไหนครับ ก็คือ ไปสิ้นสุดที่ตรงไหนผมก็จัดเป็นกำลังใจเขาตลอดอยู่แล้วครับ แน่นอนว่าเส้นทางสายฟุตบอลหญิงนั้นดูห่างไกลจากพรชัยมากแต่สบายสบายก็ยังมุ่งมั่น ทางนี้ไม่เปลี่ยนแปลงภายใต้การดูแลของโคตรๆ ฐิติกรสิงห์เจริญกิจที่ดูแลเด็กๆใน PS อาคาเดมี่มานานกว่า 16 ปีใหม่ว่าผู้ชายผู้หญิงโคตรผู้ก็เปิดโอกาสให้อย่างเต็มที่ หลักการให้เด็กๆเหล่านี้ไปให้ถึงฝั่งฝันให้ได้ สมมุติว่าผมส่ง 2 ทีมรุ่น 12 ทีม a b อย่างนี้ ชุดที่เก่งหน่อยชุด B อาจจะเป็นชุดที่แบบ Basic พอได้แล้ว ไปให้เขาได้ประสบการณ์ในการแข่งขันอะไรประมาณนี้ครับแล้วเราก็เปิดให้ เปิดโอกาสให้เด็กผู้หญิงเนี่ยร่วมในทีมเพื่อให้เขามีประสบการณ์ในการแข่งขันด้วย ไม่ใช่ว่าซ้อมอยู่ที่สนามอย่างเดียวเลยนะเนี่ยครับ 2 วันนี้ไม่ได้ต่างกันเลยแต่ว่าเขาก็มีจุดเด่นของเขาอยู่แล้ว เขาเหมือนมีเลือดนักสู้นะทีมชาติไทย อยากเป็นนักฟุตบอลหญิงทีมชาติไทยค่ะ ชวนผู้หญิงหรือผู้ชายให้มาเล่นบอลฝึกซ้อมเดี๋ยวก็จะเก่งเองค่ะ รายการแข่งขันฟุตบอลเยาวชนสร้างเศรษฐกิจชาติ รอบแชมป์ชนแชมป์ครั้งนี้สบายสบายมีอาการป่วยทั้งคู่แต่ก็พยายามกัดฟันช่วยจีนอย่างเต็มที่ กระจกเส้นทางที่รอบ 8 ทีมสุดท้ายเท่านั้นไปช่วยเหลือเกินประสบการณ์ในครั้งนี้ ทำให้สบายสบาย มีแรงผลักดันที่จะพัฒนาตัวเองมากขึ้น แล้วเธอทั้งคู่ยังมุ่งมั่นกับเส้นทางลูกรังแบบนี้ในอนาคตก็ไม่แน่ว่าเราอาจจะได้เห็นฝาแฝด Y9 ปฏิทินถ้าใครทั้งคู่ก็เป็นได้ผมสีน้ำตาล Thai PBS รายงานจากจังหวัดนครราชสีมา Saturday นะครับไปดูแฮตทริกส่งท้ายฤดูกาลของศุภชัยใจเด็ดค่ะช่วยบุรีรัมย์ฉลองแชมป์ไทยลีกสมัยที่ 9 นะคะ พัดลมทีมขอนแก่นไปถึง 825 แล้วก็ยังคว้ารางวัลดาวซัลโวไทยลีก ที่ 2 ติดต่อกันด้วยหลังจากยิงไปทั้งหมด 21 ประตูในฤดูกาลนี้นะคะพี่จะลาไปก่อนสวัสดีค่ะ ขอบคุณคุณสุภาสินีค่ะตอนนี้เนี่ยเขื่อนใหญ่เขื่อนสิริกิติ์ยังคงค่ะ แพลนน้ำอย่างมากนะคะวันนี้คงต้องจับตาดูว่าเมื่อภาคเหนือจะเป็นพื้นที่ที่มีฝนตก และกระจายตัวได้มากที่สุดจะช่วยในการจัดเก็บ น้ำได้ขนาดไหนซึ่งพายุไซโคลน rimmel ก็ได้เคลื่อนขึ้นฝั่งทางตอนใต้ของบังคลาเทศแล้วนะคะ เพิ่มเติมกับคุณธนวรรณ สวัสดีค่ะวันนี้ในพื้นที่ภาคเหนือจะถึงจุดที่มีฝนตกหนักถึงหนักมากที่สุดถึงร้อยละ 70 ถึง 80 เปอร์เซ็นต์ของพื้นที่เลยทีเดียวนะคะ เวลา 01:00 น วันนี้ค่ะพายุไซโคลนที่มีช่วงบ่ายนะคะได้เคลื่อนตัวไปขึ้นฝั่งทางตอนใต้ของบริเวณประเทศบังคลาเทศ เรียบร้อยแล้วนะคะส่งจองที่มีตัว M อยู่ในบริเวณประเทศฟิลิปปินส์ มีแนวโน้มว่าจะเคลื่อนตัวไปทางมหาสมุทรแปซิฟิกจะขนาดนี้ค่ะโดยจะใช้ระยะเวลาในการเคลื่อนตัวนะคะ ในช่วงตลอดระยะ 1 สัปดาห์นี้เลยค่ะ ซึ่งพักเข้ามาปกครองนะคะบริเวณทางด้านฝั่งตะวันตกของประเทศไทยค่ะตรงกับช่วงนี้ก็มีสแตนลมใต้และ ตะวันออกเฉียงใต้ซึ่งพัดเข้ามาปกคลุมบริเวณพื้นที่ภาคอีสานตอนล่างภาคตะวันออกภาคกลางตอนล่างรวมทั้งบริเวณพื้นที่ อายด้วยนะคะจึงทำให้มีฝนฟ้าคะนองมีฝนตกหนักบางแห่งโดยเฉพาะในบริเวณเส้น อันนี้ก็ขอให้ระวังอันตรายจากฝนที่ตกหนักสะสมด้วยค่ะซึ่งอาจจะทำให้เกิดน้ำท่วม น้ำป่าไหลหลากได้นะคะบริเวณที่ลาดเชิงเขาใกล้ทางน้ำไหลผ่านและในบริเวณพื้นที่โล่งค่ะ ในบริเวณทะเลอันดามันและอ่าวไทยนะคะช่วงนี้จะเห็นว่าทะเลน้ำขึ้นลงที่ค่อนข้างจะแพงมากนะคะ ร้อนที่สุดที่มีฝนฟ้าคะนองคลื่นสูงมากกว่า 2 เมตรค่ะก็ขอให้ชาวเรือในบริเวณทะเลอันดามันและอ่าวไทยตอนบนเรือด้วยความระมัดระวังนะคะบริเวณที่มีฝนฟ้าคะนองและพรุ่งนี้มาดูรายละเอียดของ อากาศในแต่ละภาควันนี้กันต่อค่ะภาคเหนือมีฝนฟ้าคะนอง 80 เปอร์เซ็นต์ของพื้นที่และมีฝนตก หนักถึงหนักมากบริเวณจังหวัดแม่ฮ่องสอนเชียงใหม่ลำพูนลำปางพะเยาน่านแพร่อุตรดิตถ์สุโขทัยพิษณุโลก รัชพลกำแพงเพชรและตากอุณหภูมิระหว่าง 20 30 34 องศาเซลเซียสภาคตะวันออกเฉียงเหนือมีฝนฟ้าคะนอง 60 เปอร์เซ็นต์ของพื้นที่มีฝนตก บริเวณจังหวัดเลยหนองบัวลำภูอุดรธานีหนองคายบึงกาฬสกลนครนครพนม ขอนแก่นและนครราชสีมาอุณหภูมิระหว่าง 20 30 34 องศาเซลเซียส ภาคกลางมีฝนฟ้าคะนอง 80 เปอร์เซ็นต์ของพื้นที่และมีฝนตกหนักถึงหนักมาก บริเวณจังหวัดนครสวรรค์อุทัยธานีกาญจนบุรีราชบุรีนครปฐมสมุทรสาครสมุทรสงครามรวมทั้งกรุงเทพฯและปริมณฑล อุณหภูมิระหว่าง 24 ถึง 35 องศาเซลเซียสภาคตะวันออกมีฝนฟ้าคะนอง 70 เปอร์เซ็นต์ของพื้นที่และมีฝนตก บริเวณจังหวัดนครนายกปราจีนบุรีฉะเชิงเทราชลบุรีระยองจันทบุรีและตราด อุณหภูมิระหว่าง 24 ถึง 34 องศาเซลเซียสช่วงนี้คลื่นสูง 1-2 เมตรบริเวณที่มีฝนฟ้าคะนองคลื่นสูงมากกว่า 2 เมตร ภาคใต้มีฝนฟ้าคะนอง 30 เปอร์เซ็นต์ของพื้นที่และมีฝนตกหนักบริเวณจังหวัดเพชรบุรีประจวบคีรีขันธ์ชุมพรและระนอง อุณหภูมิระหว่าง 24 ถึง 36 องศาเซลเซียสเอาไทยทะเลมีคลื่นสูงประมาณ 1 เมตร ทางฝั่งคลื่นสูง 1-2 เมตรบริเวณที่มีฝนฟ้าคะนองคลื่นสูงมากกว่า 2 เมตรส่วนทางด้านฝั่งอันดามันตั้งแต่จังหวัดระนองขึ้นมา ก็ลงขายมากนะคะเพื่อนสูง 2-3 เมตรบริเวณที่มีฝนฟ้าคะนองคลื่นสูงมาก 3 เมตรส่วนบริเวณตั้งแต่จังหวัดพังงาลงไปเครื่องสูง 1 2 เมตรบริเวณที่มีฝนฟ้าคะนอง คลื่นสูงมากกว่า 2 เมตรค่ะ แล้วกลับมาติดตามรายงานสภาพอากาศได้ไหมในช่วงข่าวค่ำมิติใหม่สวัสดีค่ะ ศาลอาญาพิพากษาจำคุก แอมมี่ The Bottom Blues 4 ป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7T07:20:02Z</dcterms:created>
  <dcterms:modified xsi:type="dcterms:W3CDTF">2024-05-27T07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